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DARK CHOCOLATE #EU27891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89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cetyl Propiony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1.15625 – 22.31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furaldehyde</w:t>
            </w:r>
          </w:p>
          <w:p w:rsidR="00827634" w:rsidRPr="00E158AE" w:rsidP="009B0F88" w14:paraId="147D3D58" w14:textId="35534033">
            <w:pPr>
              <w:pStyle w:val="SDSTableTextNormal"/>
              <w:rPr>
                <w:noProof w:val="0"/>
              </w:rPr>
            </w:pPr>
            <w:r w:rsidRPr="00E158AE">
              <w:rPr>
                <w:noProof/>
              </w:rPr>
              <w:t>substance with national workplace exposure limit(s) (AT, BE, BG, CZ, DK, EE, ES, FI, FR, GB, GR, HR, HU, IE, LT, LV, PL, PT, RO, SE,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01-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627-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0-00-4</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7E488380">
            <w:pPr>
              <w:pStyle w:val="SDSTableTextNormal"/>
              <w:rPr>
                <w:noProof w:val="0"/>
              </w:rPr>
            </w:pPr>
            <w:r w:rsidRPr="00E158AE">
              <w:rPr>
                <w:noProof/>
              </w:rPr>
              <w:t>Flam. Liq. 3, H226</w:t>
              <w:br/>
              <w:t>Acute Tox. 3 (Oral), H301</w:t>
              <w:br/>
              <w:t>Acute Tox. 4 (Dermal), H312</w:t>
              <w:br/>
              <w:t>Acute Tox. 3 (Inhalation), H331</w:t>
              <w:br/>
              <w:t>Skin Irrit. 2, H315</w:t>
              <w:br/>
              <w:t>Eye Irrit. 2, H319</w:t>
              <w:br/>
              <w:t>Carc. 2, H351</w:t>
              <w:br/>
              <w:t>STOT SE 3, H335</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7E488380">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3125 – 0.0625</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furaldehyde</w:t>
            </w:r>
            <w:r w:rsidRPr="00E158AE">
              <w:rPr>
                <w:noProof w:val="0"/>
              </w:rPr>
              <w:t xml:space="preserve"> </w:t>
            </w:r>
            <w:r w:rsidRPr="00E158AE" w:rsidR="00FD53E4">
              <w:rPr>
                <w:noProof/>
              </w:rPr>
              <w:t>(98-01-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Group B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Furfur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Parameter: Total furo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0 mg/l Parameter: Furoic acid - Medium: urine - Sampling time: end of shift (with hydrolysi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6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 Skin - potential significant contribution to overall exposure by the cutaneous rou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200 mg/l Parameter: Furoic acid with hydrolysis - Medium: urine - Sampling time: end of shift (nonspecif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furaldehyde (98-01-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5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500 – 100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756 mg/m³ (Exposure time: 1 h Source: WHO)</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1 mg/l</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2-furaldehyde (98-01-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furaldehyde (98-01-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furaldehyde (98-01-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4 – 19.3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6.79 – 26.3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DARK CHOCOLATE #EU27891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2-furaldehyde (98-01-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Propionyl (600-1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DARK CHOCOLATE #EU27891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furaldehyde (98-01-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6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2-furaldehyde ; Isovaleraldehyde ; Acetyl Propiony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2-furaldehyde ; Isovaleraldehyde ; Acetyl Propiony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DARK CHOCOLATE #EU27891F 25% in DPG ; benzyl benzoate ; 2-furaldehyd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2-furaldehyde ; Isovaleraldehyde ; Acetyl Propiony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74</w:t>
                  </w:r>
                </w:p>
              </w:tc>
              <w:tc>
                <w:tcPr>
                  <w:tcW w:w="8506" w:type="dxa"/>
                </w:tcPr>
                <w:p w:rsidR="00A65092" w:rsidRPr="00E158AE" w:rsidP="005C557D" w14:paraId="2CB660ED" w14:textId="41577907">
                  <w:pPr>
                    <w:pStyle w:val="SDSTableTextNormal"/>
                    <w:rPr>
                      <w:noProof w:val="0"/>
                    </w:rPr>
                  </w:pPr>
                  <w:r w:rsidRPr="00E158AE">
                    <w:rPr>
                      <w:noProof/>
                    </w:rPr>
                    <w:t>Occupational disorders caused by furfural and furfuryl alcohol</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cetyl Propiony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DARK CHOCOLATE #EU27891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DARK CHOCOLATE #EU27891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A99B6178-1B48-492F-B72F-9C7B9CBA56B3}"/>
</file>

<file path=customXml/itemProps3.xml><?xml version="1.0" encoding="utf-8"?>
<ds:datastoreItem xmlns:ds="http://schemas.openxmlformats.org/officeDocument/2006/customXml" ds:itemID="{9FB62A9B-345C-4F1C-8994-C077529A7614}"/>
</file>

<file path=customXml/itemProps4.xml><?xml version="1.0" encoding="utf-8"?>
<ds:datastoreItem xmlns:ds="http://schemas.openxmlformats.org/officeDocument/2006/customXml" ds:itemID="{65FF7B7F-6056-43B2-8F44-29D3609AEC16}"/>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